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0CE9" w:rsidRDefault="006D0CE9" w:rsidP="006D0CE9">
      <w:r>
        <w:rPr>
          <w:noProof/>
          <w:lang w:eastAsia="fr-FR"/>
        </w:rPr>
        <w:drawing>
          <wp:anchor distT="0" distB="0" distL="114300" distR="114300" simplePos="0" relativeHeight="25172889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276850" cy="3676650"/>
            <wp:effectExtent l="0" t="0" r="0" b="0"/>
            <wp:wrapTight wrapText="bothSides">
              <wp:wrapPolygon edited="0">
                <wp:start x="78" y="448"/>
                <wp:lineTo x="78" y="783"/>
                <wp:lineTo x="14114" y="2238"/>
                <wp:lineTo x="16765" y="2238"/>
                <wp:lineTo x="234" y="2910"/>
                <wp:lineTo x="234" y="5036"/>
                <wp:lineTo x="8032" y="5820"/>
                <wp:lineTo x="16921" y="5820"/>
                <wp:lineTo x="16921" y="11192"/>
                <wp:lineTo x="8266" y="11751"/>
                <wp:lineTo x="6784" y="11975"/>
                <wp:lineTo x="6784" y="12982"/>
                <wp:lineTo x="7330" y="14773"/>
                <wp:lineTo x="1326" y="16452"/>
                <wp:lineTo x="0" y="18242"/>
                <wp:lineTo x="234" y="18354"/>
                <wp:lineTo x="7876" y="18354"/>
                <wp:lineTo x="0" y="19697"/>
                <wp:lineTo x="0" y="20817"/>
                <wp:lineTo x="10059" y="21152"/>
                <wp:lineTo x="11541" y="21152"/>
                <wp:lineTo x="21600" y="20817"/>
                <wp:lineTo x="21600" y="19138"/>
                <wp:lineTo x="16921" y="18354"/>
                <wp:lineTo x="21366" y="18354"/>
                <wp:lineTo x="21522" y="18131"/>
                <wp:lineTo x="17389" y="16564"/>
                <wp:lineTo x="17389" y="11192"/>
                <wp:lineTo x="17779" y="2015"/>
                <wp:lineTo x="4523" y="448"/>
                <wp:lineTo x="78" y="448"/>
              </wp:wrapPolygon>
            </wp:wrapTight>
            <wp:docPr id="1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76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D0CE9" w:rsidRDefault="006D0CE9" w:rsidP="006D0CE9"/>
    <w:p w:rsidR="006D0CE9" w:rsidRDefault="006D0CE9" w:rsidP="006D0CE9"/>
    <w:p w:rsidR="006D0CE9" w:rsidRDefault="006D0CE9" w:rsidP="006D0CE9"/>
    <w:p w:rsidR="006D0CE9" w:rsidRDefault="006D0CE9" w:rsidP="006D0CE9"/>
    <w:p w:rsidR="006D0CE9" w:rsidRDefault="006D0CE9" w:rsidP="006D0CE9"/>
    <w:p w:rsidR="006D0CE9" w:rsidRDefault="006D0CE9" w:rsidP="006D0CE9"/>
    <w:p w:rsidR="006D0CE9" w:rsidRDefault="006D0CE9" w:rsidP="006D0CE9"/>
    <w:p w:rsidR="006D0CE9" w:rsidRDefault="006D0CE9" w:rsidP="006D0CE9"/>
    <w:p w:rsidR="006D0CE9" w:rsidRDefault="006D0CE9" w:rsidP="006D0CE9">
      <w:r>
        <w:rPr>
          <w:noProof/>
          <w:lang w:eastAsia="fr-FR"/>
        </w:rPr>
        <w:drawing>
          <wp:anchor distT="0" distB="0" distL="114300" distR="114300" simplePos="0" relativeHeight="251727872" behindDoc="1" locked="0" layoutInCell="1" allowOverlap="1">
            <wp:simplePos x="0" y="0"/>
            <wp:positionH relativeFrom="column">
              <wp:posOffset>-57150</wp:posOffset>
            </wp:positionH>
            <wp:positionV relativeFrom="paragraph">
              <wp:posOffset>1406525</wp:posOffset>
            </wp:positionV>
            <wp:extent cx="5276850" cy="3676650"/>
            <wp:effectExtent l="19050" t="0" r="0" b="0"/>
            <wp:wrapTight wrapText="bothSides">
              <wp:wrapPolygon edited="0">
                <wp:start x="0" y="224"/>
                <wp:lineTo x="-78" y="20817"/>
                <wp:lineTo x="3119" y="21152"/>
                <wp:lineTo x="10137" y="21152"/>
                <wp:lineTo x="11385" y="21152"/>
                <wp:lineTo x="18403" y="21152"/>
                <wp:lineTo x="21600" y="20817"/>
                <wp:lineTo x="21522" y="19921"/>
                <wp:lineTo x="21522" y="224"/>
                <wp:lineTo x="0" y="224"/>
              </wp:wrapPolygon>
            </wp:wrapTight>
            <wp:docPr id="8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76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D0CE9" w:rsidRDefault="006D0CE9" w:rsidP="006D0CE9">
      <w:pPr>
        <w:tabs>
          <w:tab w:val="left" w:pos="3060"/>
        </w:tabs>
      </w:pPr>
      <w:r>
        <w:tab/>
      </w:r>
      <w:r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 xml:space="preserve"> </w:t>
      </w:r>
    </w:p>
    <w:p w:rsidR="006D0CE9" w:rsidRDefault="006D0CE9" w:rsidP="006D0CE9">
      <w:pPr>
        <w:spacing w:after="0" w:line="360" w:lineRule="auto"/>
        <w:jc w:val="center"/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</w:pPr>
    </w:p>
    <w:p w:rsidR="006D0CE9" w:rsidRDefault="006506E9" w:rsidP="006506E9">
      <w:pPr>
        <w:spacing w:after="0" w:line="360" w:lineRule="auto"/>
        <w:jc w:val="center"/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 xml:space="preserve">Figure </w:t>
      </w:r>
      <w:r w:rsidR="006D0CE9"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>S</w:t>
      </w:r>
      <w:r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>1</w:t>
      </w:r>
    </w:p>
    <w:p w:rsidR="006D0CE9" w:rsidRDefault="006D0CE9" w:rsidP="006D0CE9"/>
    <w:p w:rsidR="006D0CE9" w:rsidRDefault="006D0CE9" w:rsidP="006D0CE9">
      <w:r>
        <w:rPr>
          <w:noProof/>
          <w:lang w:eastAsia="fr-FR"/>
        </w:rPr>
        <w:lastRenderedPageBreak/>
        <w:drawing>
          <wp:inline distT="0" distB="0" distL="0" distR="0">
            <wp:extent cx="5277485" cy="3677285"/>
            <wp:effectExtent l="0" t="0" r="0" b="0"/>
            <wp:docPr id="7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485" cy="3677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06E9" w:rsidRDefault="006D0CE9" w:rsidP="006506E9">
      <w:pPr>
        <w:jc w:val="center"/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</w:pPr>
      <w:r>
        <w:rPr>
          <w:noProof/>
          <w:lang w:eastAsia="fr-FR"/>
        </w:rPr>
        <w:drawing>
          <wp:inline distT="0" distB="0" distL="0" distR="0">
            <wp:extent cx="5277485" cy="3677285"/>
            <wp:effectExtent l="0" t="0" r="0" b="0"/>
            <wp:docPr id="39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485" cy="3677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CE9" w:rsidRDefault="006506E9" w:rsidP="006506E9">
      <w:pPr>
        <w:jc w:val="center"/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 xml:space="preserve">Figure </w:t>
      </w:r>
      <w:r w:rsidR="006D0CE9"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>S</w:t>
      </w:r>
      <w:r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>2</w:t>
      </w:r>
    </w:p>
    <w:p w:rsidR="006D0CE9" w:rsidRDefault="006D0CE9" w:rsidP="006D0CE9">
      <w:pPr>
        <w:jc w:val="center"/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</w:pPr>
    </w:p>
    <w:p w:rsidR="006D0CE9" w:rsidRDefault="006D0CE9" w:rsidP="006D0CE9">
      <w:pPr>
        <w:jc w:val="center"/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</w:pPr>
    </w:p>
    <w:p w:rsidR="008208DC" w:rsidRPr="00E3464B" w:rsidRDefault="008208DC" w:rsidP="00B12271">
      <w:pPr>
        <w:rPr>
          <w:lang w:val="en-US"/>
        </w:rPr>
      </w:pPr>
    </w:p>
    <w:p w:rsidR="00D7560D" w:rsidRDefault="00425193" w:rsidP="00826900">
      <w:pPr>
        <w:rPr>
          <w:lang w:val="en-US"/>
        </w:rPr>
      </w:pPr>
      <w:r>
        <w:rPr>
          <w:noProof/>
          <w:lang w:eastAsia="fr-FR"/>
        </w:rPr>
        <w:pict>
          <v:group id="_x0000_s1060" style="position:absolute;margin-left:3.4pt;margin-top:24.95pt;width:212.6pt;height:212.6pt;z-index:251728384" coordorigin="1975,1939" coordsize="4252,42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0" type="#_x0000_t75" style="position:absolute;left:1975;top:1939;width:4252;height:4252" o:preferrelative="f" wrapcoords="-76 0 -76 21524 21600 21524 21600 0 -76 0">
              <v:imagedata r:id="rId8" o:title="PDLA article" croptop="5773f" cropleft="5754f" cropright="6668f"/>
              <o:lock v:ext="edit" aspectratio="f"/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52" type="#_x0000_t32" style="position:absolute;left:4743;top:2113;width:0;height:3318" o:connectortype="straight" strokeweight=".25pt"/>
          </v:group>
        </w:pict>
      </w:r>
      <w:r>
        <w:rPr>
          <w:noProof/>
          <w:lang w:eastAsia="fr-FR"/>
        </w:rPr>
        <w:pict>
          <v:group id="_x0000_s1059" style="position:absolute;margin-left:211.2pt;margin-top:25.45pt;width:216.9pt;height:212.1pt;z-index:251730944" coordorigin="6024,1949" coordsize="4338,4242">
            <v:shape id="_x0000_s1042" type="#_x0000_t75" style="position:absolute;left:6024;top:1949;width:4338;height:4242" o:preferrelative="f" wrapcoords="-75 0 -75 21524 21600 21524 21600 0 -75 0">
              <v:imagedata r:id="rId9" o:title="PDLA CMF 8 article" croptop="6232f" cropleft="5777f" cropright="8152f"/>
              <o:lock v:ext="edit" aspectratio="f"/>
            </v:shape>
            <v:shape id="_x0000_s1054" type="#_x0000_t32" style="position:absolute;left:8939;top:2035;width:0;height:3366" o:connectortype="straight" strokeweight=".25pt"/>
          </v:group>
        </w:pict>
      </w:r>
    </w:p>
    <w:p w:rsidR="00703FA7" w:rsidRPr="006D0CE9" w:rsidRDefault="00BA27BB" w:rsidP="006506E9">
      <w:pPr>
        <w:jc w:val="center"/>
        <w:rPr>
          <w:lang w:val="en-US"/>
        </w:rPr>
      </w:pPr>
      <w:r>
        <w:rPr>
          <w:noProof/>
          <w:lang w:eastAsia="fr-FR"/>
        </w:rPr>
        <w:pict>
          <v:shape id="_x0000_s1064" type="#_x0000_t32" style="position:absolute;left:0;text-align:left;margin-left:356.85pt;margin-top:430.8pt;width:.1pt;height:172.2pt;z-index:251736064" o:connectortype="straight" strokeweight=".25pt"/>
        </w:pict>
      </w:r>
      <w:r w:rsidR="00425193">
        <w:rPr>
          <w:noProof/>
          <w:lang w:eastAsia="fr-FR"/>
        </w:rPr>
        <w:pict>
          <v:shape id="_x0000_s1063" type="#_x0000_t32" style="position:absolute;left:0;text-align:left;margin-left:143.2pt;margin-top:430.8pt;width:0;height:172.2pt;z-index:251735040" o:connectortype="straight" strokeweight=".25pt"/>
        </w:pict>
      </w:r>
      <w:r w:rsidR="00425193">
        <w:rPr>
          <w:noProof/>
          <w:lang w:eastAsia="fr-FR"/>
        </w:rPr>
        <w:pict>
          <v:group id="_x0000_s1062" style="position:absolute;left:0;text-align:left;margin-left:-.9pt;margin-top:212.1pt;width:212.1pt;height:212.1pt;z-index:251732480" coordorigin="1782,6191" coordsize="4242,4242">
            <v:shape id="_x0000_s1044" type="#_x0000_t75" style="position:absolute;left:1782;top:6191;width:4242;height:4242" o:preferrelative="f" wrapcoords="-76 0 -76 21524 21600 21524 21600 0 -76 0">
              <v:imagedata r:id="rId10" o:title="PDLA CMF 18 article" croptop="5511f" cropbottom="1246f" cropleft="6919f" cropright="8038f"/>
              <o:lock v:ext="edit" aspectratio="f"/>
            </v:shape>
            <v:shape id="_x0000_s1056" type="#_x0000_t32" style="position:absolute;left:4633;top:6355;width:31;height:3381" o:connectortype="straight" strokeweight=".25pt"/>
          </v:group>
        </w:pict>
      </w:r>
      <w:r w:rsidR="00425193">
        <w:rPr>
          <w:noProof/>
          <w:lang w:eastAsia="fr-FR"/>
        </w:rPr>
        <w:pict>
          <v:group id="_x0000_s1061" style="position:absolute;left:0;text-align:left;margin-left:211.2pt;margin-top:212.1pt;width:212.6pt;height:212.6pt;z-index:251734016" coordorigin="6024,6191" coordsize="4252,4252">
            <v:shape id="_x0000_s1051" type="#_x0000_t75" style="position:absolute;left:6024;top:6191;width:4252;height:4252" o:preferrelative="f" wrapcoords="-76 0 -76 21524 21600 21524 21600 0 -76 0">
              <v:imagedata r:id="rId11" o:title="PDLA CMF60 article" croptop="5576f" cropbottom="2657f" cropleft="7056f" cropright="8106f"/>
              <o:lock v:ext="edit" aspectratio="f"/>
            </v:shape>
            <v:shape id="_x0000_s1058" type="#_x0000_t32" style="position:absolute;left:8937;top:6355;width:0;height:3459" o:connectortype="straight"/>
          </v:group>
        </w:pict>
      </w:r>
      <w:r w:rsidR="002F022B">
        <w:rPr>
          <w:noProof/>
        </w:rPr>
        <w:pict>
          <v:shape id="_x0000_s1048" type="#_x0000_t75" style="position:absolute;left:0;text-align:left;margin-left:3in;margin-top:419.95pt;width:212.1pt;height:212.1pt;z-index:-251594752" o:preferrelative="f" wrapcoords="-76 0 -76 21524 21600 21524 21600 0 -76 0">
            <v:imagedata r:id="rId12" o:title="PDLA CMF 300 article" croptop="5150f" cropbottom="3018f" cropleft="7170f" cropright="8038f"/>
            <o:lock v:ext="edit" aspectratio="f"/>
            <w10:wrap type="tight"/>
          </v:shape>
        </w:pict>
      </w:r>
      <w:r w:rsidR="002F022B">
        <w:rPr>
          <w:noProof/>
        </w:rPr>
        <w:pict>
          <v:shape id="_x0000_s1047" type="#_x0000_t75" style="position:absolute;left:0;text-align:left;margin-left:3.9pt;margin-top:424.2pt;width:212.1pt;height:212.1pt;z-index:-251596800" o:preferrelative="f" wrapcoords="-76 0 -76 21524 21600 21524 21600 0 -76 0">
            <v:imagedata r:id="rId13" o:title="PDLA CMF120 article" croptop="6035f" cropbottom="1771f" cropleft="7924f" cropright="7924f"/>
            <o:lock v:ext="edit" aspectratio="f"/>
            <w10:wrap type="tight"/>
          </v:shape>
        </w:pict>
      </w:r>
      <w:r w:rsidR="006506E9"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 xml:space="preserve">Figure </w:t>
      </w:r>
      <w:r w:rsidR="006D0CE9"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>S</w:t>
      </w:r>
      <w:r w:rsidR="006506E9">
        <w:rPr>
          <w:rFonts w:asciiTheme="majorBidi" w:eastAsiaTheme="majorEastAsia" w:hAnsiTheme="majorBidi" w:cstheme="majorBidi"/>
          <w:b/>
          <w:bCs/>
          <w:sz w:val="24"/>
          <w:szCs w:val="24"/>
          <w:lang w:val="en-US"/>
        </w:rPr>
        <w:t>3</w:t>
      </w:r>
    </w:p>
    <w:sectPr w:rsidR="00703FA7" w:rsidRPr="006D0CE9" w:rsidSect="00760F7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zW0MLIwNTMwNDawMDFQ0lEKTi0uzszPAymwqAUAYPFnUCwAAAA="/>
  </w:docVars>
  <w:rsids>
    <w:rsidRoot w:val="00CD4B84"/>
    <w:rsid w:val="00002108"/>
    <w:rsid w:val="00035F0E"/>
    <w:rsid w:val="00052351"/>
    <w:rsid w:val="00082D7D"/>
    <w:rsid w:val="00095C7D"/>
    <w:rsid w:val="000B3392"/>
    <w:rsid w:val="000C0B87"/>
    <w:rsid w:val="00190B38"/>
    <w:rsid w:val="00194FA3"/>
    <w:rsid w:val="001B4499"/>
    <w:rsid w:val="001C1136"/>
    <w:rsid w:val="001C2D5D"/>
    <w:rsid w:val="001C57A3"/>
    <w:rsid w:val="001D4109"/>
    <w:rsid w:val="001F54C5"/>
    <w:rsid w:val="00240773"/>
    <w:rsid w:val="002B336C"/>
    <w:rsid w:val="002D0E20"/>
    <w:rsid w:val="002F022B"/>
    <w:rsid w:val="003565C1"/>
    <w:rsid w:val="003C5041"/>
    <w:rsid w:val="00400DA3"/>
    <w:rsid w:val="00425193"/>
    <w:rsid w:val="00444CF6"/>
    <w:rsid w:val="00466A89"/>
    <w:rsid w:val="004B295A"/>
    <w:rsid w:val="00563B24"/>
    <w:rsid w:val="005A5810"/>
    <w:rsid w:val="00627E7F"/>
    <w:rsid w:val="006506E9"/>
    <w:rsid w:val="006D0CE9"/>
    <w:rsid w:val="00701F95"/>
    <w:rsid w:val="00703FA7"/>
    <w:rsid w:val="007370EC"/>
    <w:rsid w:val="00751680"/>
    <w:rsid w:val="00760F78"/>
    <w:rsid w:val="00761E2F"/>
    <w:rsid w:val="007B0572"/>
    <w:rsid w:val="0081549A"/>
    <w:rsid w:val="008208DC"/>
    <w:rsid w:val="00826900"/>
    <w:rsid w:val="00837D4A"/>
    <w:rsid w:val="00861280"/>
    <w:rsid w:val="0086789F"/>
    <w:rsid w:val="00871210"/>
    <w:rsid w:val="008772E4"/>
    <w:rsid w:val="00884942"/>
    <w:rsid w:val="008D1DFC"/>
    <w:rsid w:val="009016B2"/>
    <w:rsid w:val="009372B3"/>
    <w:rsid w:val="00945F42"/>
    <w:rsid w:val="009A0C24"/>
    <w:rsid w:val="009B2DB7"/>
    <w:rsid w:val="00A40961"/>
    <w:rsid w:val="00A40F62"/>
    <w:rsid w:val="00A74B88"/>
    <w:rsid w:val="00AB1574"/>
    <w:rsid w:val="00B12271"/>
    <w:rsid w:val="00B20A6E"/>
    <w:rsid w:val="00B33AD9"/>
    <w:rsid w:val="00B419E6"/>
    <w:rsid w:val="00B51DA5"/>
    <w:rsid w:val="00B978B0"/>
    <w:rsid w:val="00BA27BB"/>
    <w:rsid w:val="00BB359F"/>
    <w:rsid w:val="00BC512F"/>
    <w:rsid w:val="00BF181F"/>
    <w:rsid w:val="00CC6769"/>
    <w:rsid w:val="00CD4B84"/>
    <w:rsid w:val="00CD72D7"/>
    <w:rsid w:val="00CE38DE"/>
    <w:rsid w:val="00CF304F"/>
    <w:rsid w:val="00D03CA5"/>
    <w:rsid w:val="00D069D5"/>
    <w:rsid w:val="00D45539"/>
    <w:rsid w:val="00D7560D"/>
    <w:rsid w:val="00D9306C"/>
    <w:rsid w:val="00DD2A3B"/>
    <w:rsid w:val="00E154BC"/>
    <w:rsid w:val="00E3464B"/>
    <w:rsid w:val="00E659EC"/>
    <w:rsid w:val="00E74D73"/>
    <w:rsid w:val="00ED267E"/>
    <w:rsid w:val="00F45D96"/>
    <w:rsid w:val="00F73316"/>
    <w:rsid w:val="00FA1446"/>
    <w:rsid w:val="00FB7D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  <o:rules v:ext="edit">
        <o:r id="V:Rule2" type="connector" idref="#_x0000_s1052"/>
        <o:r id="V:Rule6" type="connector" idref="#_x0000_s1054"/>
        <o:r id="V:Rule9" type="connector" idref="#_x0000_s1056"/>
        <o:r id="V:Rule13" type="connector" idref="#_x0000_s1058"/>
        <o:r id="V:Rule15" type="connector" idref="#_x0000_s1063"/>
        <o:r id="V:Rule17" type="connector" idref="#_x0000_s1064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549A"/>
  </w:style>
  <w:style w:type="paragraph" w:styleId="Titre1">
    <w:name w:val="heading 1"/>
    <w:basedOn w:val="Normal"/>
    <w:next w:val="Normal"/>
    <w:link w:val="Titre1Car"/>
    <w:uiPriority w:val="9"/>
    <w:qFormat/>
    <w:rsid w:val="0081549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1549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1549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1549A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81549A"/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81549A"/>
    <w:rPr>
      <w:rFonts w:asciiTheme="majorHAnsi" w:eastAsiaTheme="majorEastAsia" w:hAnsiTheme="majorHAnsi" w:cstheme="majorBidi"/>
      <w:b/>
      <w:bCs/>
      <w:color w:val="DDDDDD" w:themeColor="accent1"/>
    </w:rPr>
  </w:style>
  <w:style w:type="character" w:styleId="lev">
    <w:name w:val="Strong"/>
    <w:basedOn w:val="Policepardfaut"/>
    <w:qFormat/>
    <w:rsid w:val="0081549A"/>
    <w:rPr>
      <w:b/>
      <w:bCs/>
    </w:rPr>
  </w:style>
  <w:style w:type="paragraph" w:styleId="Sansinterligne">
    <w:name w:val="No Spacing"/>
    <w:link w:val="SansinterligneCar"/>
    <w:uiPriority w:val="1"/>
    <w:qFormat/>
    <w:rsid w:val="0081549A"/>
    <w:pPr>
      <w:spacing w:after="0" w:line="240" w:lineRule="auto"/>
    </w:pPr>
  </w:style>
  <w:style w:type="character" w:customStyle="1" w:styleId="SansinterligneCar">
    <w:name w:val="Sans interligne Car"/>
    <w:basedOn w:val="Policepardfaut"/>
    <w:link w:val="Sansinterligne"/>
    <w:uiPriority w:val="1"/>
    <w:rsid w:val="0081549A"/>
  </w:style>
  <w:style w:type="paragraph" w:styleId="Paragraphedeliste">
    <w:name w:val="List Paragraph"/>
    <w:basedOn w:val="Normal"/>
    <w:uiPriority w:val="34"/>
    <w:qFormat/>
    <w:rsid w:val="0081549A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CD4B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D4B8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7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png"/><Relationship Id="rId5" Type="http://schemas.openxmlformats.org/officeDocument/2006/relationships/image" Target="media/image2.emf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Nuances de gri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5</cp:revision>
  <dcterms:created xsi:type="dcterms:W3CDTF">2018-09-07T15:32:00Z</dcterms:created>
  <dcterms:modified xsi:type="dcterms:W3CDTF">2019-06-23T13:11:00Z</dcterms:modified>
</cp:coreProperties>
</file>